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A0B27" w14:textId="45C3886B" w:rsidR="0097110D" w:rsidRPr="00AF7B7E" w:rsidRDefault="0097110D" w:rsidP="009C36EC">
      <w:pPr>
        <w:jc w:val="center"/>
        <w:rPr>
          <w:b/>
          <w:bCs/>
          <w:color w:val="auto"/>
        </w:rPr>
      </w:pPr>
      <w:r w:rsidRPr="00AF7B7E">
        <w:rPr>
          <w:b/>
          <w:bCs/>
          <w:color w:val="auto"/>
        </w:rPr>
        <w:t>Letter</w:t>
      </w:r>
      <w:r w:rsidR="006C7CAD" w:rsidRPr="00AF7B7E">
        <w:rPr>
          <w:b/>
          <w:bCs/>
          <w:color w:val="auto"/>
        </w:rPr>
        <w:t xml:space="preserve"> to Household, </w:t>
      </w:r>
      <w:r w:rsidR="00D615AE" w:rsidRPr="00AF7B7E">
        <w:rPr>
          <w:b/>
          <w:bCs/>
          <w:color w:val="auto"/>
        </w:rPr>
        <w:t>Directly Certified</w:t>
      </w:r>
      <w:r w:rsidR="006C7CAD" w:rsidRPr="00AF7B7E">
        <w:rPr>
          <w:b/>
          <w:bCs/>
          <w:color w:val="auto"/>
        </w:rPr>
        <w:t xml:space="preserve"> Free</w:t>
      </w:r>
      <w:r w:rsidRPr="00AF7B7E">
        <w:rPr>
          <w:b/>
          <w:bCs/>
          <w:color w:val="auto"/>
        </w:rPr>
        <w:t xml:space="preserve"> Eligibility</w:t>
      </w:r>
      <w:r w:rsidR="006C7CAD" w:rsidRPr="00AF7B7E">
        <w:rPr>
          <w:b/>
          <w:bCs/>
          <w:color w:val="auto"/>
        </w:rPr>
        <w:t xml:space="preserve"> for </w:t>
      </w:r>
      <w:r w:rsidR="007B0539" w:rsidRPr="00AF7B7E">
        <w:rPr>
          <w:b/>
          <w:bCs/>
          <w:color w:val="auto"/>
        </w:rPr>
        <w:t xml:space="preserve">the </w:t>
      </w:r>
      <w:r w:rsidR="006C7CAD" w:rsidRPr="00AF7B7E">
        <w:rPr>
          <w:b/>
          <w:bCs/>
          <w:color w:val="auto"/>
        </w:rPr>
        <w:t>Household</w:t>
      </w:r>
    </w:p>
    <w:p w14:paraId="376AA76B" w14:textId="77777777" w:rsidR="00ED3A81" w:rsidRPr="00AF7B7E" w:rsidRDefault="00ED3A81" w:rsidP="009C36EC">
      <w:pPr>
        <w:rPr>
          <w:color w:val="auto"/>
        </w:rPr>
      </w:pPr>
    </w:p>
    <w:p w14:paraId="11A57BF5" w14:textId="77777777" w:rsidR="00ED3A81" w:rsidRPr="00AF7B7E" w:rsidRDefault="009C398B" w:rsidP="009C36EC">
      <w:pPr>
        <w:rPr>
          <w:i/>
          <w:color w:val="auto"/>
        </w:rPr>
      </w:pPr>
      <w:r w:rsidRPr="00AF7B7E">
        <w:rPr>
          <w:i/>
          <w:color w:val="auto"/>
        </w:rPr>
        <w:t>{</w:t>
      </w:r>
      <w:r w:rsidR="00ED3A81" w:rsidRPr="00AF7B7E">
        <w:rPr>
          <w:i/>
          <w:color w:val="auto"/>
        </w:rPr>
        <w:t xml:space="preserve">insert </w:t>
      </w:r>
      <w:r w:rsidR="00255466" w:rsidRPr="00AF7B7E">
        <w:rPr>
          <w:i/>
          <w:color w:val="auto"/>
        </w:rPr>
        <w:t>contracting entity</w:t>
      </w:r>
      <w:r w:rsidR="00283936" w:rsidRPr="00AF7B7E">
        <w:rPr>
          <w:i/>
          <w:color w:val="auto"/>
        </w:rPr>
        <w:t xml:space="preserve"> (</w:t>
      </w:r>
      <w:r w:rsidR="00255466" w:rsidRPr="00AF7B7E">
        <w:rPr>
          <w:i/>
          <w:color w:val="auto"/>
        </w:rPr>
        <w:t>CE</w:t>
      </w:r>
      <w:r w:rsidR="00283936" w:rsidRPr="00AF7B7E">
        <w:rPr>
          <w:i/>
          <w:color w:val="auto"/>
        </w:rPr>
        <w:t>)</w:t>
      </w:r>
      <w:r w:rsidR="00ED3A81" w:rsidRPr="00AF7B7E">
        <w:rPr>
          <w:i/>
          <w:color w:val="auto"/>
        </w:rPr>
        <w:t xml:space="preserve"> letterhead</w:t>
      </w:r>
      <w:r w:rsidRPr="00AF7B7E">
        <w:rPr>
          <w:i/>
          <w:color w:val="auto"/>
        </w:rPr>
        <w:t>}</w:t>
      </w:r>
    </w:p>
    <w:p w14:paraId="14910F71" w14:textId="77777777" w:rsidR="00ED3A81" w:rsidRPr="00AF7B7E" w:rsidRDefault="00ED3A81" w:rsidP="009C36EC">
      <w:pPr>
        <w:rPr>
          <w:i/>
          <w:color w:val="auto"/>
        </w:rPr>
      </w:pPr>
    </w:p>
    <w:p w14:paraId="1C0A26B0" w14:textId="77777777" w:rsidR="0097110D" w:rsidRPr="00AF7B7E" w:rsidRDefault="009C398B" w:rsidP="009C36EC">
      <w:pPr>
        <w:rPr>
          <w:i/>
          <w:color w:val="auto"/>
        </w:rPr>
      </w:pPr>
      <w:r w:rsidRPr="00AF7B7E">
        <w:rPr>
          <w:i/>
          <w:color w:val="auto"/>
        </w:rPr>
        <w:t>{</w:t>
      </w:r>
      <w:r w:rsidR="00C87AAC" w:rsidRPr="00AF7B7E">
        <w:rPr>
          <w:i/>
          <w:color w:val="auto"/>
        </w:rPr>
        <w:t>i</w:t>
      </w:r>
      <w:r w:rsidR="00F57299" w:rsidRPr="00AF7B7E">
        <w:rPr>
          <w:i/>
          <w:color w:val="auto"/>
        </w:rPr>
        <w:t>nsert d</w:t>
      </w:r>
      <w:r w:rsidR="00C06160" w:rsidRPr="00AF7B7E">
        <w:rPr>
          <w:i/>
          <w:color w:val="auto"/>
        </w:rPr>
        <w:t>ate</w:t>
      </w:r>
      <w:r w:rsidRPr="00AF7B7E">
        <w:rPr>
          <w:i/>
          <w:color w:val="auto"/>
        </w:rPr>
        <w:t>}</w:t>
      </w:r>
    </w:p>
    <w:p w14:paraId="4C7AF019" w14:textId="77777777" w:rsidR="00C06160" w:rsidRPr="00AF7B7E" w:rsidRDefault="00C06160" w:rsidP="009C36EC">
      <w:pPr>
        <w:rPr>
          <w:color w:val="auto"/>
        </w:rPr>
      </w:pPr>
    </w:p>
    <w:p w14:paraId="2359D7D5" w14:textId="77777777" w:rsidR="0097110D" w:rsidRPr="00AF7B7E" w:rsidRDefault="0097110D" w:rsidP="009C36EC">
      <w:pPr>
        <w:rPr>
          <w:color w:val="auto"/>
        </w:rPr>
      </w:pPr>
      <w:r w:rsidRPr="00AF7B7E">
        <w:rPr>
          <w:color w:val="auto"/>
        </w:rPr>
        <w:t>Dear</w:t>
      </w:r>
      <w:r w:rsidRPr="00AF7B7E">
        <w:rPr>
          <w:i/>
          <w:color w:val="auto"/>
        </w:rPr>
        <w:t xml:space="preserve"> </w:t>
      </w:r>
      <w:r w:rsidR="009C398B" w:rsidRPr="00AF7B7E">
        <w:rPr>
          <w:i/>
          <w:color w:val="auto"/>
        </w:rPr>
        <w:t>{</w:t>
      </w:r>
      <w:r w:rsidR="00C87AAC" w:rsidRPr="00AF7B7E">
        <w:rPr>
          <w:i/>
          <w:color w:val="auto"/>
        </w:rPr>
        <w:t>i</w:t>
      </w:r>
      <w:r w:rsidR="00F57299" w:rsidRPr="00AF7B7E">
        <w:rPr>
          <w:i/>
          <w:color w:val="auto"/>
        </w:rPr>
        <w:t>nsert name of p</w:t>
      </w:r>
      <w:r w:rsidRPr="00AF7B7E">
        <w:rPr>
          <w:i/>
          <w:color w:val="auto"/>
        </w:rPr>
        <w:t xml:space="preserve">arent or </w:t>
      </w:r>
      <w:r w:rsidR="00F57299" w:rsidRPr="00AF7B7E">
        <w:rPr>
          <w:i/>
          <w:color w:val="auto"/>
        </w:rPr>
        <w:t>g</w:t>
      </w:r>
      <w:r w:rsidRPr="00AF7B7E">
        <w:rPr>
          <w:i/>
          <w:color w:val="auto"/>
        </w:rPr>
        <w:t>uardian</w:t>
      </w:r>
      <w:r w:rsidR="009C398B" w:rsidRPr="00AF7B7E">
        <w:rPr>
          <w:i/>
          <w:color w:val="auto"/>
        </w:rPr>
        <w:t>}</w:t>
      </w:r>
      <w:r w:rsidRPr="00AF7B7E">
        <w:rPr>
          <w:color w:val="auto"/>
        </w:rPr>
        <w:t>:</w:t>
      </w:r>
    </w:p>
    <w:p w14:paraId="2ABF00DC" w14:textId="6400867B" w:rsidR="00CD046F" w:rsidRPr="00AF7B7E" w:rsidRDefault="0097110D" w:rsidP="00CD046F">
      <w:pPr>
        <w:rPr>
          <w:color w:val="auto"/>
        </w:rPr>
      </w:pPr>
      <w:r w:rsidRPr="00AF7B7E">
        <w:rPr>
          <w:color w:val="auto"/>
        </w:rPr>
        <w:t xml:space="preserve">Our records indicate that the </w:t>
      </w:r>
      <w:r w:rsidR="007F0E9A" w:rsidRPr="00AF7B7E">
        <w:rPr>
          <w:color w:val="auto"/>
        </w:rPr>
        <w:t>student(s)</w:t>
      </w:r>
      <w:r w:rsidRPr="00AF7B7E">
        <w:rPr>
          <w:color w:val="auto"/>
        </w:rPr>
        <w:t xml:space="preserve"> listed below l</w:t>
      </w:r>
      <w:r w:rsidR="007915CA" w:rsidRPr="00AF7B7E">
        <w:rPr>
          <w:color w:val="auto"/>
        </w:rPr>
        <w:t xml:space="preserve">ive in your household and </w:t>
      </w:r>
      <w:r w:rsidR="00DB4CD0" w:rsidRPr="00AF7B7E">
        <w:rPr>
          <w:color w:val="auto"/>
        </w:rPr>
        <w:t>are</w:t>
      </w:r>
      <w:r w:rsidRPr="00AF7B7E">
        <w:rPr>
          <w:color w:val="auto"/>
        </w:rPr>
        <w:t xml:space="preserve"> eligible for free </w:t>
      </w:r>
      <w:r w:rsidR="00CD046F" w:rsidRPr="00AF7B7E">
        <w:rPr>
          <w:color w:val="auto"/>
        </w:rPr>
        <w:t>school meals</w:t>
      </w:r>
      <w:r w:rsidRPr="00AF7B7E">
        <w:rPr>
          <w:color w:val="auto"/>
        </w:rPr>
        <w:t>.</w:t>
      </w:r>
      <w:r w:rsidR="00CD046F" w:rsidRPr="00AF7B7E">
        <w:rPr>
          <w:color w:val="auto"/>
        </w:rPr>
        <w:t xml:space="preserve"> </w:t>
      </w:r>
      <w:r w:rsidR="0017288C">
        <w:rPr>
          <w:color w:val="auto"/>
        </w:rPr>
        <w:t xml:space="preserve">While recent nationwide flexibilities allow </w:t>
      </w:r>
      <w:r w:rsidR="0017288C" w:rsidRPr="0017288C">
        <w:rPr>
          <w:color w:val="auto"/>
          <w:u w:val="single"/>
        </w:rPr>
        <w:t>all</w:t>
      </w:r>
      <w:r w:rsidR="00CD046F" w:rsidRPr="00AF7B7E">
        <w:rPr>
          <w:color w:val="auto"/>
        </w:rPr>
        <w:t xml:space="preserve"> student(s) </w:t>
      </w:r>
      <w:r w:rsidR="0017288C">
        <w:rPr>
          <w:color w:val="auto"/>
        </w:rPr>
        <w:t>at the school to</w:t>
      </w:r>
      <w:r w:rsidR="00CD046F" w:rsidRPr="00AF7B7E">
        <w:rPr>
          <w:color w:val="auto"/>
        </w:rPr>
        <w:t xml:space="preserve"> receive free meals during school year 2021-2022</w:t>
      </w:r>
      <w:r w:rsidR="0017288C">
        <w:rPr>
          <w:color w:val="auto"/>
        </w:rPr>
        <w:t xml:space="preserve">, this eligibility certification ensures that the student(s) listed below will also be eligible for free meals for the first 30 days of </w:t>
      </w:r>
      <w:r w:rsidR="00FD0DD1">
        <w:rPr>
          <w:color w:val="auto"/>
        </w:rPr>
        <w:t xml:space="preserve">the </w:t>
      </w:r>
      <w:r w:rsidR="00CD046F" w:rsidRPr="00AF7B7E">
        <w:rPr>
          <w:color w:val="auto"/>
        </w:rPr>
        <w:t>2022-2023</w:t>
      </w:r>
      <w:r w:rsidR="0017288C">
        <w:rPr>
          <w:color w:val="auto"/>
        </w:rPr>
        <w:t xml:space="preserve"> </w:t>
      </w:r>
      <w:r w:rsidR="00FD0DD1">
        <w:rPr>
          <w:color w:val="auto"/>
        </w:rPr>
        <w:t xml:space="preserve">school year </w:t>
      </w:r>
      <w:r w:rsidR="0017288C">
        <w:rPr>
          <w:color w:val="auto"/>
        </w:rPr>
        <w:t>while new eligibility determinations are being processed</w:t>
      </w:r>
      <w:r w:rsidR="00CD046F" w:rsidRPr="00AF7B7E">
        <w:rPr>
          <w:color w:val="auto"/>
        </w:rPr>
        <w:t xml:space="preserve">. </w:t>
      </w:r>
      <w:r w:rsidR="00CD046F" w:rsidRPr="00AF7B7E">
        <w:rPr>
          <w:i/>
          <w:color w:val="auto"/>
        </w:rPr>
        <w:t xml:space="preserve"> </w:t>
      </w:r>
    </w:p>
    <w:p w14:paraId="48B9DDAC" w14:textId="7C90AF37" w:rsidR="007915CA" w:rsidRPr="00AF7B7E" w:rsidRDefault="0097110D" w:rsidP="009C36EC">
      <w:pPr>
        <w:rPr>
          <w:color w:val="auto"/>
        </w:rPr>
      </w:pPr>
      <w:r w:rsidRPr="00AF7B7E">
        <w:rPr>
          <w:color w:val="auto"/>
        </w:rPr>
        <w:t xml:space="preserve"> </w:t>
      </w:r>
    </w:p>
    <w:p w14:paraId="1D79DA6A" w14:textId="77777777" w:rsidR="00DB4CD0" w:rsidRPr="00AF7B7E" w:rsidRDefault="00DB4CD0" w:rsidP="00DB4CD0">
      <w:pPr>
        <w:ind w:left="360"/>
        <w:rPr>
          <w:i/>
          <w:color w:val="auto"/>
        </w:rPr>
      </w:pPr>
      <w:r w:rsidRPr="00AF7B7E">
        <w:rPr>
          <w:i/>
          <w:color w:val="auto"/>
        </w:rPr>
        <w:t xml:space="preserve">{insert </w:t>
      </w:r>
      <w:r w:rsidR="007F0E9A" w:rsidRPr="00AF7B7E">
        <w:rPr>
          <w:i/>
          <w:color w:val="auto"/>
        </w:rPr>
        <w:t>s</w:t>
      </w:r>
      <w:r w:rsidR="0087794D" w:rsidRPr="00AF7B7E">
        <w:rPr>
          <w:i/>
          <w:color w:val="auto"/>
        </w:rPr>
        <w:t>tudent</w:t>
      </w:r>
      <w:r w:rsidRPr="00AF7B7E">
        <w:rPr>
          <w:i/>
          <w:color w:val="auto"/>
        </w:rPr>
        <w:t xml:space="preserve">’s name}, {insert name of school} </w:t>
      </w:r>
    </w:p>
    <w:p w14:paraId="66BCE08F" w14:textId="77777777" w:rsidR="007915CA" w:rsidRPr="00AF7B7E" w:rsidRDefault="007915CA" w:rsidP="009C36EC">
      <w:pPr>
        <w:rPr>
          <w:color w:val="auto"/>
        </w:rPr>
      </w:pPr>
    </w:p>
    <w:p w14:paraId="76FFB5CC" w14:textId="0F562BD4" w:rsidR="0097110D" w:rsidRPr="00AF7B7E" w:rsidRDefault="0097110D" w:rsidP="009C36EC">
      <w:pPr>
        <w:ind w:right="-270"/>
        <w:rPr>
          <w:color w:val="auto"/>
        </w:rPr>
      </w:pPr>
      <w:r w:rsidRPr="00AF7B7E">
        <w:rPr>
          <w:color w:val="auto"/>
        </w:rPr>
        <w:t xml:space="preserve">If a </w:t>
      </w:r>
      <w:r w:rsidR="0087794D" w:rsidRPr="00AF7B7E">
        <w:rPr>
          <w:color w:val="auto"/>
        </w:rPr>
        <w:t>student</w:t>
      </w:r>
      <w:r w:rsidRPr="00AF7B7E">
        <w:rPr>
          <w:color w:val="auto"/>
        </w:rPr>
        <w:t xml:space="preserve"> in your household is not listed </w:t>
      </w:r>
      <w:r w:rsidR="00422B9F" w:rsidRPr="00AF7B7E">
        <w:rPr>
          <w:color w:val="auto"/>
        </w:rPr>
        <w:t>above</w:t>
      </w:r>
      <w:r w:rsidRPr="00AF7B7E">
        <w:rPr>
          <w:color w:val="auto"/>
        </w:rPr>
        <w:t xml:space="preserve">, please call the school at </w:t>
      </w:r>
      <w:r w:rsidR="009C398B" w:rsidRPr="00AF7B7E">
        <w:rPr>
          <w:bCs/>
          <w:i/>
          <w:color w:val="auto"/>
        </w:rPr>
        <w:t>{</w:t>
      </w:r>
      <w:r w:rsidR="00C87AAC" w:rsidRPr="00AF7B7E">
        <w:rPr>
          <w:bCs/>
          <w:i/>
          <w:color w:val="auto"/>
        </w:rPr>
        <w:t>i</w:t>
      </w:r>
      <w:r w:rsidR="00A00204" w:rsidRPr="00AF7B7E">
        <w:rPr>
          <w:bCs/>
          <w:i/>
          <w:color w:val="auto"/>
        </w:rPr>
        <w:t xml:space="preserve">nsert </w:t>
      </w:r>
      <w:r w:rsidR="00C036F3" w:rsidRPr="00AF7B7E">
        <w:rPr>
          <w:bCs/>
          <w:i/>
          <w:color w:val="auto"/>
        </w:rPr>
        <w:t>phone number</w:t>
      </w:r>
      <w:r w:rsidR="007F0E9A" w:rsidRPr="00AF7B7E">
        <w:rPr>
          <w:bCs/>
          <w:i/>
          <w:color w:val="auto"/>
        </w:rPr>
        <w:t xml:space="preserve"> and email address if appropriate</w:t>
      </w:r>
      <w:r w:rsidR="009C398B" w:rsidRPr="00AF7B7E">
        <w:rPr>
          <w:bCs/>
          <w:i/>
          <w:color w:val="auto"/>
        </w:rPr>
        <w:t>}</w:t>
      </w:r>
      <w:r w:rsidR="002B0C70" w:rsidRPr="00AF7B7E">
        <w:rPr>
          <w:bCs/>
          <w:i/>
          <w:color w:val="auto"/>
        </w:rPr>
        <w:t xml:space="preserve"> </w:t>
      </w:r>
      <w:r w:rsidR="00775528" w:rsidRPr="00AF7B7E">
        <w:rPr>
          <w:color w:val="auto"/>
        </w:rPr>
        <w:t xml:space="preserve">and </w:t>
      </w:r>
      <w:r w:rsidR="002B0C70" w:rsidRPr="00AF7B7E">
        <w:rPr>
          <w:color w:val="auto"/>
        </w:rPr>
        <w:t xml:space="preserve">ask if the other student(s) should </w:t>
      </w:r>
      <w:r w:rsidR="0017288C">
        <w:rPr>
          <w:color w:val="auto"/>
        </w:rPr>
        <w:t>also be certified</w:t>
      </w:r>
      <w:r w:rsidRPr="00AF7B7E">
        <w:rPr>
          <w:color w:val="auto"/>
        </w:rPr>
        <w:t xml:space="preserve">. </w:t>
      </w:r>
      <w:bookmarkStart w:id="0" w:name="_Hlk75433000"/>
      <w:r w:rsidR="0017288C">
        <w:rPr>
          <w:b/>
          <w:bCs/>
          <w:color w:val="auto"/>
        </w:rPr>
        <w:t xml:space="preserve">If you received a household meal application, you </w:t>
      </w:r>
      <w:r w:rsidR="00DB4CD0" w:rsidRPr="00AF7B7E">
        <w:rPr>
          <w:b/>
          <w:color w:val="auto"/>
        </w:rPr>
        <w:t xml:space="preserve">do </w:t>
      </w:r>
      <w:r w:rsidR="00DB4CD0" w:rsidRPr="00AF7B7E">
        <w:rPr>
          <w:b/>
          <w:color w:val="auto"/>
          <w:u w:val="single"/>
        </w:rPr>
        <w:t>not</w:t>
      </w:r>
      <w:r w:rsidR="00DB4CD0" w:rsidRPr="00AF7B7E">
        <w:rPr>
          <w:b/>
          <w:color w:val="auto"/>
        </w:rPr>
        <w:t xml:space="preserve"> </w:t>
      </w:r>
      <w:r w:rsidR="0017288C">
        <w:rPr>
          <w:b/>
          <w:color w:val="auto"/>
        </w:rPr>
        <w:t xml:space="preserve">need to </w:t>
      </w:r>
      <w:r w:rsidR="00C80570">
        <w:rPr>
          <w:b/>
          <w:color w:val="auto"/>
        </w:rPr>
        <w:t>complete</w:t>
      </w:r>
      <w:r w:rsidR="00DB4CD0" w:rsidRPr="00AF7B7E">
        <w:rPr>
          <w:b/>
          <w:color w:val="auto"/>
        </w:rPr>
        <w:t xml:space="preserve"> </w:t>
      </w:r>
      <w:r w:rsidR="0017288C">
        <w:rPr>
          <w:b/>
          <w:color w:val="auto"/>
        </w:rPr>
        <w:t>it</w:t>
      </w:r>
      <w:r w:rsidR="00DB2349">
        <w:rPr>
          <w:b/>
          <w:color w:val="auto"/>
        </w:rPr>
        <w:t xml:space="preserve"> for your household</w:t>
      </w:r>
      <w:r w:rsidR="00DB4CD0" w:rsidRPr="00AF7B7E">
        <w:rPr>
          <w:b/>
          <w:color w:val="auto"/>
        </w:rPr>
        <w:t>.</w:t>
      </w:r>
      <w:bookmarkEnd w:id="0"/>
    </w:p>
    <w:p w14:paraId="4AEE49DF" w14:textId="77777777" w:rsidR="0097110D" w:rsidRPr="00AF7B7E" w:rsidRDefault="0097110D" w:rsidP="009C36EC">
      <w:pPr>
        <w:rPr>
          <w:color w:val="auto"/>
        </w:rPr>
      </w:pPr>
    </w:p>
    <w:p w14:paraId="3294C61B" w14:textId="77777777" w:rsidR="00DB4CD0" w:rsidRPr="00AF7B7E" w:rsidRDefault="00DB4CD0" w:rsidP="0048678C">
      <w:pPr>
        <w:rPr>
          <w:color w:val="auto"/>
        </w:rPr>
      </w:pPr>
      <w:r w:rsidRPr="00AF7B7E">
        <w:rPr>
          <w:color w:val="auto"/>
        </w:rPr>
        <w:t xml:space="preserve">The </w:t>
      </w:r>
      <w:r w:rsidR="007F0E9A" w:rsidRPr="00AF7B7E">
        <w:rPr>
          <w:color w:val="auto"/>
        </w:rPr>
        <w:t>student(s)</w:t>
      </w:r>
      <w:r w:rsidRPr="00AF7B7E">
        <w:rPr>
          <w:color w:val="auto"/>
        </w:rPr>
        <w:t xml:space="preserve"> listed </w:t>
      </w:r>
      <w:r w:rsidR="002F2597" w:rsidRPr="00AF7B7E">
        <w:rPr>
          <w:color w:val="auto"/>
        </w:rPr>
        <w:t xml:space="preserve">above </w:t>
      </w:r>
      <w:r w:rsidRPr="00AF7B7E">
        <w:rPr>
          <w:color w:val="auto"/>
        </w:rPr>
        <w:t>may also qualify for free or low-cost children’s health insurance. For more information on low-cost children’s health insurance, please call toll-free (877)</w:t>
      </w:r>
      <w:r w:rsidR="007F0E9A" w:rsidRPr="00AF7B7E">
        <w:rPr>
          <w:color w:val="auto"/>
        </w:rPr>
        <w:t xml:space="preserve"> </w:t>
      </w:r>
      <w:r w:rsidRPr="00AF7B7E">
        <w:rPr>
          <w:color w:val="auto"/>
        </w:rPr>
        <w:t>782-6440.</w:t>
      </w:r>
    </w:p>
    <w:p w14:paraId="1080C856" w14:textId="77777777" w:rsidR="00272716" w:rsidRPr="00AF7B7E" w:rsidRDefault="00272716" w:rsidP="009C36EC">
      <w:pPr>
        <w:rPr>
          <w:color w:val="auto"/>
        </w:rPr>
      </w:pPr>
    </w:p>
    <w:p w14:paraId="37924C81" w14:textId="77777777" w:rsidR="00C06160" w:rsidRPr="00AF7B7E" w:rsidRDefault="0097110D" w:rsidP="009C36EC">
      <w:pPr>
        <w:rPr>
          <w:color w:val="auto"/>
        </w:rPr>
      </w:pPr>
      <w:r w:rsidRPr="00AF7B7E">
        <w:rPr>
          <w:color w:val="auto"/>
        </w:rPr>
        <w:t xml:space="preserve">If you do not want </w:t>
      </w:r>
      <w:r w:rsidR="005877C4" w:rsidRPr="00AF7B7E">
        <w:rPr>
          <w:color w:val="auto"/>
        </w:rPr>
        <w:t>these meal benefits</w:t>
      </w:r>
      <w:r w:rsidRPr="00AF7B7E">
        <w:rPr>
          <w:color w:val="auto"/>
        </w:rPr>
        <w:t xml:space="preserve"> for </w:t>
      </w:r>
      <w:r w:rsidR="007F0E9A" w:rsidRPr="00AF7B7E">
        <w:rPr>
          <w:color w:val="auto"/>
        </w:rPr>
        <w:t>the student(s)</w:t>
      </w:r>
      <w:r w:rsidR="006C7CAD" w:rsidRPr="00AF7B7E">
        <w:rPr>
          <w:color w:val="auto"/>
        </w:rPr>
        <w:t xml:space="preserve"> listed above</w:t>
      </w:r>
      <w:r w:rsidRPr="00AF7B7E">
        <w:rPr>
          <w:color w:val="auto"/>
        </w:rPr>
        <w:t xml:space="preserve"> or if you have questions abou</w:t>
      </w:r>
      <w:r w:rsidR="009C398B" w:rsidRPr="00AF7B7E">
        <w:rPr>
          <w:color w:val="auto"/>
        </w:rPr>
        <w:t>t this program, please contact:</w:t>
      </w:r>
    </w:p>
    <w:p w14:paraId="028DD2B9" w14:textId="77777777" w:rsidR="0097110D" w:rsidRPr="00AF7B7E" w:rsidRDefault="009C398B" w:rsidP="00422B9F">
      <w:pPr>
        <w:spacing w:before="30"/>
        <w:ind w:left="1440"/>
        <w:rPr>
          <w:i/>
          <w:color w:val="auto"/>
        </w:rPr>
      </w:pPr>
      <w:r w:rsidRPr="00AF7B7E">
        <w:rPr>
          <w:i/>
          <w:color w:val="auto"/>
        </w:rPr>
        <w:t>{</w:t>
      </w:r>
      <w:r w:rsidR="00C87AAC" w:rsidRPr="00AF7B7E">
        <w:rPr>
          <w:i/>
          <w:color w:val="auto"/>
        </w:rPr>
        <w:t>i</w:t>
      </w:r>
      <w:r w:rsidR="00F57299" w:rsidRPr="00AF7B7E">
        <w:rPr>
          <w:i/>
          <w:color w:val="auto"/>
        </w:rPr>
        <w:t>nsert n</w:t>
      </w:r>
      <w:r w:rsidR="0097110D" w:rsidRPr="00AF7B7E">
        <w:rPr>
          <w:i/>
          <w:color w:val="auto"/>
        </w:rPr>
        <w:t>ame</w:t>
      </w:r>
      <w:r w:rsidR="00283936" w:rsidRPr="00AF7B7E">
        <w:rPr>
          <w:i/>
          <w:color w:val="auto"/>
        </w:rPr>
        <w:t xml:space="preserve"> and title</w:t>
      </w:r>
      <w:r w:rsidR="00C06160" w:rsidRPr="00AF7B7E">
        <w:rPr>
          <w:i/>
          <w:color w:val="auto"/>
        </w:rPr>
        <w:t xml:space="preserve"> of </w:t>
      </w:r>
      <w:r w:rsidR="00F57299" w:rsidRPr="00AF7B7E">
        <w:rPr>
          <w:i/>
          <w:color w:val="auto"/>
        </w:rPr>
        <w:t>c</w:t>
      </w:r>
      <w:r w:rsidR="00C06160" w:rsidRPr="00AF7B7E">
        <w:rPr>
          <w:i/>
          <w:color w:val="auto"/>
        </w:rPr>
        <w:t xml:space="preserve">ontact </w:t>
      </w:r>
      <w:r w:rsidR="00F57299" w:rsidRPr="00AF7B7E">
        <w:rPr>
          <w:i/>
          <w:color w:val="auto"/>
        </w:rPr>
        <w:t>p</w:t>
      </w:r>
      <w:r w:rsidR="00C06160" w:rsidRPr="00AF7B7E">
        <w:rPr>
          <w:i/>
          <w:color w:val="auto"/>
        </w:rPr>
        <w:t>erso</w:t>
      </w:r>
      <w:r w:rsidR="00283936" w:rsidRPr="00AF7B7E">
        <w:rPr>
          <w:i/>
          <w:color w:val="auto"/>
        </w:rPr>
        <w:t>n reviewing program eligibility</w:t>
      </w:r>
      <w:r w:rsidRPr="00AF7B7E">
        <w:rPr>
          <w:i/>
          <w:color w:val="auto"/>
        </w:rPr>
        <w:t>}</w:t>
      </w:r>
    </w:p>
    <w:p w14:paraId="15D9BF3A" w14:textId="77777777" w:rsidR="0097110D" w:rsidRPr="00AF7B7E" w:rsidRDefault="009C398B" w:rsidP="00422B9F">
      <w:pPr>
        <w:spacing w:before="30"/>
        <w:ind w:left="1440"/>
        <w:rPr>
          <w:i/>
          <w:color w:val="auto"/>
        </w:rPr>
      </w:pPr>
      <w:r w:rsidRPr="00AF7B7E">
        <w:rPr>
          <w:i/>
          <w:color w:val="auto"/>
        </w:rPr>
        <w:t>{</w:t>
      </w:r>
      <w:r w:rsidR="00C87AAC" w:rsidRPr="00AF7B7E">
        <w:rPr>
          <w:i/>
          <w:color w:val="auto"/>
        </w:rPr>
        <w:t>i</w:t>
      </w:r>
      <w:r w:rsidR="00F57299" w:rsidRPr="00AF7B7E">
        <w:rPr>
          <w:i/>
          <w:color w:val="auto"/>
        </w:rPr>
        <w:t>nsert a</w:t>
      </w:r>
      <w:r w:rsidR="0097110D" w:rsidRPr="00AF7B7E">
        <w:rPr>
          <w:i/>
          <w:color w:val="auto"/>
        </w:rPr>
        <w:t>ddress</w:t>
      </w:r>
      <w:r w:rsidRPr="00AF7B7E">
        <w:rPr>
          <w:i/>
          <w:color w:val="auto"/>
        </w:rPr>
        <w:t>}</w:t>
      </w:r>
    </w:p>
    <w:p w14:paraId="5D89DA81" w14:textId="77777777" w:rsidR="0097110D" w:rsidRPr="00AF7B7E" w:rsidRDefault="009C398B" w:rsidP="00422B9F">
      <w:pPr>
        <w:spacing w:before="30"/>
        <w:ind w:left="1440"/>
        <w:rPr>
          <w:i/>
          <w:color w:val="auto"/>
        </w:rPr>
      </w:pPr>
      <w:r w:rsidRPr="00AF7B7E">
        <w:rPr>
          <w:i/>
          <w:color w:val="auto"/>
        </w:rPr>
        <w:t>{</w:t>
      </w:r>
      <w:r w:rsidR="00C87AAC" w:rsidRPr="00AF7B7E">
        <w:rPr>
          <w:i/>
          <w:color w:val="auto"/>
        </w:rPr>
        <w:t>i</w:t>
      </w:r>
      <w:r w:rsidR="00F57299" w:rsidRPr="00AF7B7E">
        <w:rPr>
          <w:i/>
          <w:color w:val="auto"/>
        </w:rPr>
        <w:t>nsert t</w:t>
      </w:r>
      <w:r w:rsidR="0097110D" w:rsidRPr="00AF7B7E">
        <w:rPr>
          <w:i/>
          <w:color w:val="auto"/>
        </w:rPr>
        <w:t>elephone</w:t>
      </w:r>
      <w:r w:rsidR="0087794D" w:rsidRPr="00AF7B7E">
        <w:rPr>
          <w:i/>
          <w:color w:val="auto"/>
        </w:rPr>
        <w:t xml:space="preserve"> number and email address if appropriate</w:t>
      </w:r>
      <w:r w:rsidRPr="00AF7B7E">
        <w:rPr>
          <w:i/>
          <w:color w:val="auto"/>
        </w:rPr>
        <w:t>}</w:t>
      </w:r>
    </w:p>
    <w:p w14:paraId="0C906DD1" w14:textId="77777777" w:rsidR="00C06160" w:rsidRPr="00AF7B7E" w:rsidRDefault="00C06160" w:rsidP="009C36EC">
      <w:pPr>
        <w:rPr>
          <w:color w:val="auto"/>
        </w:rPr>
      </w:pPr>
    </w:p>
    <w:p w14:paraId="1BD1B46F" w14:textId="77777777" w:rsidR="00F57299" w:rsidRPr="00AF7B7E" w:rsidRDefault="002515E3" w:rsidP="009C36EC">
      <w:pPr>
        <w:rPr>
          <w:color w:val="auto"/>
        </w:rPr>
      </w:pPr>
      <w:r w:rsidRPr="00AF7B7E">
        <w:rPr>
          <w:color w:val="auto"/>
        </w:rPr>
        <w:t>Sincerely</w:t>
      </w:r>
      <w:r w:rsidR="00F57299" w:rsidRPr="00AF7B7E">
        <w:rPr>
          <w:color w:val="auto"/>
        </w:rPr>
        <w:t>,</w:t>
      </w:r>
    </w:p>
    <w:p w14:paraId="5703C111" w14:textId="77777777" w:rsidR="00F57299" w:rsidRPr="00AF7B7E" w:rsidRDefault="00F57299" w:rsidP="009C36EC">
      <w:pPr>
        <w:rPr>
          <w:color w:val="auto"/>
        </w:rPr>
      </w:pPr>
    </w:p>
    <w:p w14:paraId="4612929A" w14:textId="77777777" w:rsidR="0097110D" w:rsidRPr="00AF7B7E" w:rsidRDefault="009C398B" w:rsidP="009C36EC">
      <w:pPr>
        <w:rPr>
          <w:i/>
          <w:color w:val="auto"/>
        </w:rPr>
      </w:pPr>
      <w:r w:rsidRPr="00AF7B7E">
        <w:rPr>
          <w:i/>
          <w:color w:val="auto"/>
        </w:rPr>
        <w:t>{</w:t>
      </w:r>
      <w:r w:rsidR="00C87AAC" w:rsidRPr="00AF7B7E">
        <w:rPr>
          <w:i/>
          <w:color w:val="auto"/>
        </w:rPr>
        <w:t>i</w:t>
      </w:r>
      <w:r w:rsidR="00F57299" w:rsidRPr="00AF7B7E">
        <w:rPr>
          <w:i/>
          <w:color w:val="auto"/>
        </w:rPr>
        <w:t>nsert s</w:t>
      </w:r>
      <w:r w:rsidR="00C06160" w:rsidRPr="00AF7B7E">
        <w:rPr>
          <w:i/>
          <w:color w:val="auto"/>
        </w:rPr>
        <w:t xml:space="preserve">ignature of </w:t>
      </w:r>
      <w:r w:rsidR="00283936" w:rsidRPr="00AF7B7E">
        <w:rPr>
          <w:i/>
          <w:color w:val="auto"/>
        </w:rPr>
        <w:t>reviewing official</w:t>
      </w:r>
      <w:r w:rsidRPr="00AF7B7E">
        <w:rPr>
          <w:i/>
          <w:color w:val="auto"/>
        </w:rPr>
        <w:t>}</w:t>
      </w:r>
    </w:p>
    <w:p w14:paraId="518EE739" w14:textId="77777777" w:rsidR="003967FA" w:rsidRPr="00AF7B7E" w:rsidRDefault="003967FA" w:rsidP="009C36EC">
      <w:pPr>
        <w:rPr>
          <w:bCs/>
          <w:color w:val="auto"/>
        </w:rPr>
      </w:pPr>
    </w:p>
    <w:p w14:paraId="72496845" w14:textId="20FB67EF" w:rsidR="00C06160" w:rsidRPr="00AF7B7E" w:rsidRDefault="009C398B" w:rsidP="0048678C">
      <w:pPr>
        <w:pBdr>
          <w:top w:val="single" w:sz="4" w:space="1" w:color="auto"/>
        </w:pBdr>
        <w:shd w:val="clear" w:color="auto" w:fill="F2F2F2"/>
        <w:spacing w:before="30" w:after="30"/>
        <w:ind w:left="-180" w:right="-252"/>
        <w:textAlignment w:val="baseline"/>
        <w:rPr>
          <w:color w:val="auto"/>
        </w:rPr>
      </w:pPr>
      <w:r w:rsidRPr="00AF7B7E">
        <w:rPr>
          <w:rFonts w:cs="Calibri"/>
          <w:bCs/>
          <w:color w:val="auto"/>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 </w:t>
      </w:r>
      <w:r w:rsidRPr="00AF7B7E">
        <w:rPr>
          <w:color w:val="auto"/>
        </w:rPr>
        <w:t xml:space="preserve">To file a program complaint of discrimination, complete the </w:t>
      </w:r>
      <w:hyperlink r:id="rId6" w:tgtFrame="extWindow" w:tooltip="Opens in new window." w:history="1">
        <w:r w:rsidRPr="00AF7B7E">
          <w:rPr>
            <w:rStyle w:val="Hyperlink"/>
            <w:color w:val="auto"/>
          </w:rPr>
          <w:t>USDA Program Discrimination Complaint Form</w:t>
        </w:r>
      </w:hyperlink>
      <w:r w:rsidRPr="00AF7B7E">
        <w:rPr>
          <w:color w:val="auto"/>
        </w:rPr>
        <w:t xml:space="preserve">, (AD-3027) found online at: </w:t>
      </w:r>
      <w:hyperlink r:id="rId7" w:history="1">
        <w:r w:rsidR="003F189C" w:rsidRPr="00AF7B7E">
          <w:rPr>
            <w:rStyle w:val="Hyperlink"/>
            <w:color w:val="auto"/>
          </w:rPr>
          <w:t>https://www.usda.gov/oascr/how-to-file-a-program-discrimination-complaint</w:t>
        </w:r>
      </w:hyperlink>
      <w:r w:rsidR="003F189C" w:rsidRPr="00AF7B7E">
        <w:rPr>
          <w:color w:val="auto"/>
        </w:rPr>
        <w:t>,</w:t>
      </w:r>
      <w:r w:rsidRPr="00AF7B7E">
        <w:rPr>
          <w:color w:val="auto"/>
        </w:rPr>
        <w:t xml:space="preserve">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w:t>
      </w:r>
      <w:hyperlink r:id="rId8" w:history="1">
        <w:r w:rsidRPr="00AF7B7E">
          <w:rPr>
            <w:rStyle w:val="Hyperlink"/>
            <w:rFonts w:cs="Palatino"/>
            <w:color w:val="auto"/>
          </w:rPr>
          <w:t>program.intake@usda.gov</w:t>
        </w:r>
      </w:hyperlink>
      <w:r w:rsidRPr="00AF7B7E">
        <w:rPr>
          <w:color w:val="auto"/>
        </w:rPr>
        <w:t>. This institution is an equal opportunity provider.</w:t>
      </w:r>
    </w:p>
    <w:sectPr w:rsidR="00C06160" w:rsidRPr="00AF7B7E" w:rsidSect="007B0539">
      <w:headerReference w:type="default" r:id="rId9"/>
      <w:footerReference w:type="even" r:id="rId10"/>
      <w:footerReference w:type="default" r:id="rId11"/>
      <w:pgSz w:w="12240" w:h="15840" w:code="1"/>
      <w:pgMar w:top="1296" w:right="1152" w:bottom="1152" w:left="1296" w:header="576" w:footer="576"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01223" w14:textId="77777777" w:rsidR="005B1EC5" w:rsidRDefault="005B1EC5">
      <w:r>
        <w:separator/>
      </w:r>
    </w:p>
  </w:endnote>
  <w:endnote w:type="continuationSeparator" w:id="0">
    <w:p w14:paraId="5B31DF99" w14:textId="77777777" w:rsidR="005B1EC5" w:rsidRDefault="005B1E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Pro">
    <w:charset w:val="00"/>
    <w:family w:val="roman"/>
    <w:pitch w:val="variable"/>
    <w:sig w:usb0="80000287" w:usb1="00000043"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4169C" w14:textId="77777777" w:rsidR="00255466" w:rsidRDefault="00255466">
    <w:pPr>
      <w:pStyle w:val="Footer"/>
    </w:pPr>
  </w:p>
  <w:p w14:paraId="7D143057" w14:textId="77777777" w:rsidR="00255466" w:rsidRDefault="00255466">
    <w:pPr>
      <w:pStyle w:val="Footer"/>
    </w:pPr>
  </w:p>
  <w:p w14:paraId="0A8F795D" w14:textId="77777777" w:rsidR="00255466" w:rsidRDefault="00255466">
    <w:pPr>
      <w:pStyle w:val="Footer"/>
    </w:pPr>
    <w:r>
      <w:rPr>
        <w:rStyle w:val="Strong"/>
        <w:rFonts w:ascii="Arial Black" w:hAnsi="Arial Black" w:cs="Arial Black"/>
        <w:color w:val="221E1F"/>
        <w:sz w:val="19"/>
        <w:szCs w:val="19"/>
      </w:rPr>
      <w:t>Determining Eligibility 4.</w:t>
    </w:r>
    <w:r>
      <w:rPr>
        <w:rStyle w:val="PageNumber"/>
        <w:rFonts w:ascii="Arial Black" w:hAnsi="Arial Black" w:cs="Arial Black"/>
        <w:b/>
        <w:bCs/>
        <w:sz w:val="19"/>
        <w:szCs w:val="19"/>
      </w:rPr>
      <w:fldChar w:fldCharType="begin"/>
    </w:r>
    <w:r>
      <w:rPr>
        <w:rStyle w:val="PageNumber"/>
        <w:rFonts w:ascii="Arial Black" w:hAnsi="Arial Black" w:cs="Arial Black"/>
        <w:b/>
        <w:bCs/>
        <w:sz w:val="19"/>
        <w:szCs w:val="19"/>
      </w:rPr>
      <w:instrText xml:space="preserve"> PAGE </w:instrText>
    </w:r>
    <w:r>
      <w:rPr>
        <w:rStyle w:val="PageNumber"/>
        <w:rFonts w:ascii="Arial Black" w:hAnsi="Arial Black" w:cs="Arial Black"/>
        <w:b/>
        <w:bCs/>
        <w:sz w:val="19"/>
        <w:szCs w:val="19"/>
      </w:rPr>
      <w:fldChar w:fldCharType="separate"/>
    </w:r>
    <w:r>
      <w:rPr>
        <w:rStyle w:val="PageNumber"/>
        <w:rFonts w:ascii="Arial Black" w:hAnsi="Arial Black" w:cs="Arial Black"/>
        <w:b/>
        <w:bCs/>
        <w:noProof/>
        <w:sz w:val="19"/>
        <w:szCs w:val="19"/>
      </w:rPr>
      <w:t>64</w:t>
    </w:r>
    <w:r>
      <w:rPr>
        <w:rStyle w:val="PageNumber"/>
        <w:rFonts w:ascii="Arial Black" w:hAnsi="Arial Black" w:cs="Arial Black"/>
        <w:b/>
        <w:bCs/>
        <w:sz w:val="19"/>
        <w:szCs w:val="19"/>
      </w:rPr>
      <w:fldChar w:fldCharType="end"/>
    </w:r>
    <w:r>
      <w:rPr>
        <w:rStyle w:val="PageNumber"/>
        <w:rFonts w:ascii="Arial Black" w:hAnsi="Arial Black" w:cs="Arial Black"/>
        <w:b/>
        <w:bCs/>
        <w:sz w:val="19"/>
        <w:szCs w:val="19"/>
      </w:rPr>
      <w:tab/>
    </w:r>
    <w:r>
      <w:rPr>
        <w:rStyle w:val="PageNumber"/>
        <w:rFonts w:ascii="Arial Black" w:hAnsi="Arial Black" w:cs="Arial Black"/>
        <w:b/>
        <w:bCs/>
        <w:sz w:val="19"/>
        <w:szCs w:val="19"/>
      </w:rPr>
      <w:tab/>
    </w:r>
    <w:r>
      <w:rPr>
        <w:i/>
        <w:iCs/>
        <w:color w:val="221E1F"/>
        <w:sz w:val="19"/>
        <w:szCs w:val="19"/>
      </w:rPr>
      <w:t>Texas Department of Agriculture — February 201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667ED" w14:textId="77777777" w:rsidR="00A22CB1" w:rsidRPr="001E5DA9" w:rsidRDefault="001E5DA9" w:rsidP="001E5DA9">
    <w:pPr>
      <w:pStyle w:val="Footer"/>
      <w:jc w:val="right"/>
      <w:rPr>
        <w:sz w:val="18"/>
        <w:szCs w:val="18"/>
      </w:rPr>
    </w:pPr>
    <w:r>
      <w:rPr>
        <w:sz w:val="18"/>
        <w:szCs w:val="18"/>
      </w:rPr>
      <w:t xml:space="preserve">Page </w:t>
    </w:r>
    <w:r w:rsidR="00A22CB1">
      <w:rPr>
        <w:sz w:val="18"/>
        <w:szCs w:val="18"/>
      </w:rPr>
      <w:fldChar w:fldCharType="begin"/>
    </w:r>
    <w:r w:rsidR="00A22CB1">
      <w:rPr>
        <w:sz w:val="18"/>
        <w:szCs w:val="18"/>
      </w:rPr>
      <w:instrText xml:space="preserve"> PAGE   \* MERGEFORMAT </w:instrText>
    </w:r>
    <w:r w:rsidR="00A22CB1">
      <w:rPr>
        <w:sz w:val="18"/>
        <w:szCs w:val="18"/>
      </w:rPr>
      <w:fldChar w:fldCharType="separate"/>
    </w:r>
    <w:r w:rsidR="007B0539">
      <w:rPr>
        <w:noProof/>
        <w:sz w:val="18"/>
        <w:szCs w:val="18"/>
      </w:rPr>
      <w:t>1</w:t>
    </w:r>
    <w:r w:rsidR="00A22CB1">
      <w:rPr>
        <w:sz w:val="18"/>
        <w:szCs w:val="18"/>
      </w:rPr>
      <w:fldChar w:fldCharType="end"/>
    </w:r>
    <w:r w:rsidR="00A22CB1">
      <w:rPr>
        <w:sz w:val="18"/>
        <w:szCs w:val="18"/>
      </w:rPr>
      <w:t xml:space="preserve"> of </w:t>
    </w:r>
    <w:r w:rsidR="00A22CB1">
      <w:rPr>
        <w:sz w:val="18"/>
        <w:szCs w:val="18"/>
      </w:rPr>
      <w:fldChar w:fldCharType="begin"/>
    </w:r>
    <w:r w:rsidR="00A22CB1">
      <w:rPr>
        <w:sz w:val="18"/>
        <w:szCs w:val="18"/>
      </w:rPr>
      <w:instrText xml:space="preserve"> NUMPAGES   \* MERGEFORMAT </w:instrText>
    </w:r>
    <w:r w:rsidR="00A22CB1">
      <w:rPr>
        <w:sz w:val="18"/>
        <w:szCs w:val="18"/>
      </w:rPr>
      <w:fldChar w:fldCharType="separate"/>
    </w:r>
    <w:r w:rsidR="007B0539">
      <w:rPr>
        <w:noProof/>
        <w:sz w:val="18"/>
        <w:szCs w:val="18"/>
      </w:rPr>
      <w:t>1</w:t>
    </w:r>
    <w:r w:rsidR="00A22CB1">
      <w:rPr>
        <w:sz w:val="18"/>
        <w:szCs w:val="18"/>
      </w:rPr>
      <w:fldChar w:fldCharType="end"/>
    </w:r>
    <w:r w:rsidR="00A22CB1">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18761" w14:textId="77777777" w:rsidR="005B1EC5" w:rsidRDefault="005B1EC5">
      <w:r>
        <w:separator/>
      </w:r>
    </w:p>
  </w:footnote>
  <w:footnote w:type="continuationSeparator" w:id="0">
    <w:p w14:paraId="227C6576" w14:textId="77777777" w:rsidR="005B1EC5" w:rsidRDefault="005B1E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50" w:type="dxa"/>
      <w:tblInd w:w="-252" w:type="dxa"/>
      <w:tblLook w:val="04A0" w:firstRow="1" w:lastRow="0" w:firstColumn="1" w:lastColumn="0" w:noHBand="0" w:noVBand="1"/>
    </w:tblPr>
    <w:tblGrid>
      <w:gridCol w:w="2520"/>
      <w:gridCol w:w="7830"/>
    </w:tblGrid>
    <w:tr w:rsidR="00255466" w:rsidRPr="00BA3499" w14:paraId="1EE90E78" w14:textId="77777777" w:rsidTr="00B259AC">
      <w:tc>
        <w:tcPr>
          <w:tcW w:w="2520" w:type="dxa"/>
          <w:shd w:val="clear" w:color="auto" w:fill="auto"/>
        </w:tcPr>
        <w:p w14:paraId="7B91D09F" w14:textId="73306E66" w:rsidR="00255466" w:rsidRPr="00BA3499" w:rsidRDefault="00255466" w:rsidP="00C06160">
          <w:pPr>
            <w:pStyle w:val="Header"/>
            <w:rPr>
              <w:i/>
              <w:sz w:val="18"/>
              <w:szCs w:val="18"/>
            </w:rPr>
          </w:pPr>
          <w:r w:rsidRPr="00BA3499">
            <w:rPr>
              <w:i/>
              <w:sz w:val="18"/>
              <w:szCs w:val="18"/>
            </w:rPr>
            <w:t>Texas Department of Agriculture</w:t>
          </w:r>
        </w:p>
      </w:tc>
      <w:tc>
        <w:tcPr>
          <w:tcW w:w="7830" w:type="dxa"/>
          <w:shd w:val="clear" w:color="auto" w:fill="auto"/>
        </w:tcPr>
        <w:p w14:paraId="23FD5BCD" w14:textId="283B0861" w:rsidR="00255466" w:rsidRPr="00BA3499" w:rsidRDefault="00255466" w:rsidP="002D3C19">
          <w:pPr>
            <w:pStyle w:val="Header"/>
            <w:jc w:val="right"/>
            <w:rPr>
              <w:sz w:val="18"/>
              <w:szCs w:val="18"/>
            </w:rPr>
          </w:pPr>
          <w:r w:rsidRPr="00BA3499">
            <w:rPr>
              <w:sz w:val="18"/>
              <w:szCs w:val="18"/>
            </w:rPr>
            <w:t xml:space="preserve"> </w:t>
          </w:r>
          <w:r w:rsidR="00465665">
            <w:rPr>
              <w:sz w:val="18"/>
              <w:szCs w:val="18"/>
            </w:rPr>
            <w:t xml:space="preserve">SSO </w:t>
          </w:r>
          <w:r w:rsidRPr="00BA3499">
            <w:rPr>
              <w:sz w:val="18"/>
              <w:szCs w:val="18"/>
            </w:rPr>
            <w:t xml:space="preserve">Letter | </w:t>
          </w:r>
          <w:r w:rsidR="001E7DFA">
            <w:rPr>
              <w:sz w:val="18"/>
              <w:szCs w:val="18"/>
            </w:rPr>
            <w:t xml:space="preserve">Household </w:t>
          </w:r>
          <w:r w:rsidR="002F2597">
            <w:rPr>
              <w:sz w:val="18"/>
              <w:szCs w:val="18"/>
            </w:rPr>
            <w:t xml:space="preserve">Free </w:t>
          </w:r>
          <w:r w:rsidRPr="00BA3499">
            <w:rPr>
              <w:sz w:val="18"/>
              <w:szCs w:val="18"/>
            </w:rPr>
            <w:t>Eligibility | Direct Certification</w:t>
          </w:r>
        </w:p>
        <w:p w14:paraId="49B77AA6" w14:textId="24CE5FC8" w:rsidR="00255466" w:rsidRPr="00BA3499" w:rsidRDefault="00AF7B7E" w:rsidP="00CC13C0">
          <w:pPr>
            <w:pStyle w:val="Header"/>
            <w:jc w:val="right"/>
            <w:rPr>
              <w:sz w:val="18"/>
              <w:szCs w:val="18"/>
            </w:rPr>
          </w:pPr>
          <w:r>
            <w:rPr>
              <w:sz w:val="18"/>
              <w:szCs w:val="18"/>
            </w:rPr>
            <w:t>June 2</w:t>
          </w:r>
          <w:r w:rsidR="00465665">
            <w:rPr>
              <w:sz w:val="18"/>
              <w:szCs w:val="18"/>
            </w:rPr>
            <w:t>5</w:t>
          </w:r>
          <w:r>
            <w:rPr>
              <w:sz w:val="18"/>
              <w:szCs w:val="18"/>
            </w:rPr>
            <w:t>, 2021</w:t>
          </w:r>
        </w:p>
      </w:tc>
    </w:tr>
  </w:tbl>
  <w:p w14:paraId="6DDCD51A" w14:textId="77777777" w:rsidR="00255466" w:rsidRPr="00BA3499" w:rsidRDefault="00255466">
    <w:pPr>
      <w:pStyle w:val="Header"/>
      <w:rPr>
        <w:sz w:val="2"/>
        <w:szCs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TMyMjcwNTA1NDFQ0lEKTi0uzszPAykwrAUA+8hDWiwAAAA="/>
  </w:docVars>
  <w:rsids>
    <w:rsidRoot w:val="0097110D"/>
    <w:rsid w:val="00072BE9"/>
    <w:rsid w:val="00082594"/>
    <w:rsid w:val="000970E1"/>
    <w:rsid w:val="000A12F0"/>
    <w:rsid w:val="000A590C"/>
    <w:rsid w:val="000F3872"/>
    <w:rsid w:val="000F761B"/>
    <w:rsid w:val="00102B5E"/>
    <w:rsid w:val="00134C14"/>
    <w:rsid w:val="001543B8"/>
    <w:rsid w:val="00163B91"/>
    <w:rsid w:val="0017288C"/>
    <w:rsid w:val="001964B7"/>
    <w:rsid w:val="001A70C9"/>
    <w:rsid w:val="001B0193"/>
    <w:rsid w:val="001D49EF"/>
    <w:rsid w:val="001E5DA9"/>
    <w:rsid w:val="001E7DFA"/>
    <w:rsid w:val="001F2203"/>
    <w:rsid w:val="00217FAF"/>
    <w:rsid w:val="002515E3"/>
    <w:rsid w:val="00255466"/>
    <w:rsid w:val="00272716"/>
    <w:rsid w:val="00273923"/>
    <w:rsid w:val="00283936"/>
    <w:rsid w:val="00287DBF"/>
    <w:rsid w:val="002B0C70"/>
    <w:rsid w:val="002B7572"/>
    <w:rsid w:val="002D1982"/>
    <w:rsid w:val="002D3C19"/>
    <w:rsid w:val="002F22CA"/>
    <w:rsid w:val="002F2597"/>
    <w:rsid w:val="002F43BD"/>
    <w:rsid w:val="00332BF4"/>
    <w:rsid w:val="0035164F"/>
    <w:rsid w:val="00353DED"/>
    <w:rsid w:val="00376FA4"/>
    <w:rsid w:val="003967FA"/>
    <w:rsid w:val="003C3D83"/>
    <w:rsid w:val="003F189C"/>
    <w:rsid w:val="0041304F"/>
    <w:rsid w:val="00422B9F"/>
    <w:rsid w:val="00451369"/>
    <w:rsid w:val="00454F22"/>
    <w:rsid w:val="004608EB"/>
    <w:rsid w:val="00465665"/>
    <w:rsid w:val="00472007"/>
    <w:rsid w:val="0048678C"/>
    <w:rsid w:val="004C4C2F"/>
    <w:rsid w:val="004F0213"/>
    <w:rsid w:val="004F5A6B"/>
    <w:rsid w:val="0051772B"/>
    <w:rsid w:val="005407EA"/>
    <w:rsid w:val="00544297"/>
    <w:rsid w:val="00550170"/>
    <w:rsid w:val="0055649C"/>
    <w:rsid w:val="00562F58"/>
    <w:rsid w:val="005877C4"/>
    <w:rsid w:val="005B1EC5"/>
    <w:rsid w:val="005B5BC0"/>
    <w:rsid w:val="005C445C"/>
    <w:rsid w:val="005D541A"/>
    <w:rsid w:val="0065305A"/>
    <w:rsid w:val="0067069B"/>
    <w:rsid w:val="00680556"/>
    <w:rsid w:val="00691771"/>
    <w:rsid w:val="00695FAD"/>
    <w:rsid w:val="006C00D6"/>
    <w:rsid w:val="006C7CAD"/>
    <w:rsid w:val="006D2519"/>
    <w:rsid w:val="006E2DB9"/>
    <w:rsid w:val="006F39CD"/>
    <w:rsid w:val="00731533"/>
    <w:rsid w:val="00743C1A"/>
    <w:rsid w:val="00772E4A"/>
    <w:rsid w:val="00774007"/>
    <w:rsid w:val="00775528"/>
    <w:rsid w:val="007915CA"/>
    <w:rsid w:val="007B0539"/>
    <w:rsid w:val="007C68C4"/>
    <w:rsid w:val="007F0E9A"/>
    <w:rsid w:val="007F6E51"/>
    <w:rsid w:val="008071BE"/>
    <w:rsid w:val="00807CAA"/>
    <w:rsid w:val="0084701F"/>
    <w:rsid w:val="0086003E"/>
    <w:rsid w:val="008671A6"/>
    <w:rsid w:val="0087794D"/>
    <w:rsid w:val="00891E77"/>
    <w:rsid w:val="00892570"/>
    <w:rsid w:val="008C2396"/>
    <w:rsid w:val="008E51DC"/>
    <w:rsid w:val="008F5296"/>
    <w:rsid w:val="00945D0B"/>
    <w:rsid w:val="009535FF"/>
    <w:rsid w:val="00961D4F"/>
    <w:rsid w:val="0097110D"/>
    <w:rsid w:val="009905EE"/>
    <w:rsid w:val="009C36EC"/>
    <w:rsid w:val="009C398B"/>
    <w:rsid w:val="00A00204"/>
    <w:rsid w:val="00A16DAB"/>
    <w:rsid w:val="00A22CB1"/>
    <w:rsid w:val="00A255D8"/>
    <w:rsid w:val="00A53024"/>
    <w:rsid w:val="00A543A8"/>
    <w:rsid w:val="00A94A77"/>
    <w:rsid w:val="00AE6AEF"/>
    <w:rsid w:val="00AF223D"/>
    <w:rsid w:val="00AF7B7E"/>
    <w:rsid w:val="00B22D8B"/>
    <w:rsid w:val="00B259AC"/>
    <w:rsid w:val="00B50D1E"/>
    <w:rsid w:val="00B50DC1"/>
    <w:rsid w:val="00B74CD8"/>
    <w:rsid w:val="00B90734"/>
    <w:rsid w:val="00B951E4"/>
    <w:rsid w:val="00BA3499"/>
    <w:rsid w:val="00C036F3"/>
    <w:rsid w:val="00C06160"/>
    <w:rsid w:val="00C32B1A"/>
    <w:rsid w:val="00C55A3D"/>
    <w:rsid w:val="00C57B37"/>
    <w:rsid w:val="00C619C9"/>
    <w:rsid w:val="00C80570"/>
    <w:rsid w:val="00C87AAC"/>
    <w:rsid w:val="00CA29B6"/>
    <w:rsid w:val="00CC13C0"/>
    <w:rsid w:val="00CD046F"/>
    <w:rsid w:val="00D615AE"/>
    <w:rsid w:val="00D675F5"/>
    <w:rsid w:val="00D81F37"/>
    <w:rsid w:val="00DA6144"/>
    <w:rsid w:val="00DB2349"/>
    <w:rsid w:val="00DB4CD0"/>
    <w:rsid w:val="00DD21B6"/>
    <w:rsid w:val="00E87B32"/>
    <w:rsid w:val="00ED3A81"/>
    <w:rsid w:val="00EE6CEB"/>
    <w:rsid w:val="00F25699"/>
    <w:rsid w:val="00F56D23"/>
    <w:rsid w:val="00F57299"/>
    <w:rsid w:val="00F82093"/>
    <w:rsid w:val="00F833BA"/>
    <w:rsid w:val="00FD0DD1"/>
    <w:rsid w:val="00FD3A08"/>
    <w:rsid w:val="00FD55A8"/>
    <w:rsid w:val="00FE3F1F"/>
    <w:rsid w:val="00FE4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42DF70"/>
  <w15:docId w15:val="{BA3B6A46-F24F-4DDE-B3C3-174CD122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Pro" w:eastAsia="Calibri" w:hAnsi="Georgia Pro" w:cs="Arial"/>
        <w:color w:val="000000"/>
        <w:lang w:val="en-US" w:eastAsia="en-US" w:bidi="ar-SA"/>
      </w:rPr>
    </w:rPrDefault>
    <w:pPrDefault>
      <w:pPr>
        <w:spacing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9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10D"/>
    <w:pPr>
      <w:tabs>
        <w:tab w:val="center" w:pos="4680"/>
        <w:tab w:val="right" w:pos="9360"/>
      </w:tabs>
    </w:pPr>
  </w:style>
  <w:style w:type="character" w:customStyle="1" w:styleId="HeaderChar">
    <w:name w:val="Header Char"/>
    <w:link w:val="Header"/>
    <w:uiPriority w:val="99"/>
    <w:rsid w:val="0097110D"/>
    <w:rPr>
      <w:sz w:val="22"/>
      <w:szCs w:val="22"/>
    </w:rPr>
  </w:style>
  <w:style w:type="paragraph" w:styleId="Footer">
    <w:name w:val="footer"/>
    <w:basedOn w:val="Normal"/>
    <w:link w:val="FooterChar"/>
    <w:uiPriority w:val="99"/>
    <w:unhideWhenUsed/>
    <w:rsid w:val="0097110D"/>
    <w:pPr>
      <w:tabs>
        <w:tab w:val="center" w:pos="4680"/>
        <w:tab w:val="right" w:pos="9360"/>
      </w:tabs>
    </w:pPr>
  </w:style>
  <w:style w:type="character" w:customStyle="1" w:styleId="FooterChar">
    <w:name w:val="Footer Char"/>
    <w:link w:val="Footer"/>
    <w:uiPriority w:val="99"/>
    <w:rsid w:val="0097110D"/>
    <w:rPr>
      <w:sz w:val="22"/>
      <w:szCs w:val="22"/>
    </w:rPr>
  </w:style>
  <w:style w:type="character" w:styleId="Strong">
    <w:name w:val="Strong"/>
    <w:uiPriority w:val="99"/>
    <w:qFormat/>
    <w:rsid w:val="0097110D"/>
    <w:rPr>
      <w:rFonts w:cs="Times New Roman"/>
      <w:b/>
      <w:bCs/>
    </w:rPr>
  </w:style>
  <w:style w:type="character" w:styleId="PageNumber">
    <w:name w:val="page number"/>
    <w:uiPriority w:val="99"/>
    <w:rsid w:val="0097110D"/>
    <w:rPr>
      <w:rFonts w:cs="Times New Roman"/>
    </w:rPr>
  </w:style>
  <w:style w:type="character" w:styleId="CommentReference">
    <w:name w:val="annotation reference"/>
    <w:uiPriority w:val="99"/>
    <w:semiHidden/>
    <w:unhideWhenUsed/>
    <w:rsid w:val="0097110D"/>
    <w:rPr>
      <w:sz w:val="16"/>
      <w:szCs w:val="16"/>
    </w:rPr>
  </w:style>
  <w:style w:type="paragraph" w:styleId="CommentText">
    <w:name w:val="annotation text"/>
    <w:basedOn w:val="Normal"/>
    <w:link w:val="CommentTextChar"/>
    <w:uiPriority w:val="99"/>
    <w:semiHidden/>
    <w:unhideWhenUsed/>
    <w:rsid w:val="0097110D"/>
    <w:rPr>
      <w:rFonts w:ascii="Times New Roman" w:eastAsia="Times New Roman" w:hAnsi="Times New Roman"/>
    </w:rPr>
  </w:style>
  <w:style w:type="character" w:customStyle="1" w:styleId="CommentTextChar">
    <w:name w:val="Comment Text Char"/>
    <w:link w:val="CommentText"/>
    <w:uiPriority w:val="99"/>
    <w:semiHidden/>
    <w:rsid w:val="0097110D"/>
    <w:rPr>
      <w:rFonts w:ascii="Times New Roman" w:eastAsia="Times New Roman" w:hAnsi="Times New Roman"/>
    </w:rPr>
  </w:style>
  <w:style w:type="paragraph" w:styleId="BalloonText">
    <w:name w:val="Balloon Text"/>
    <w:basedOn w:val="Normal"/>
    <w:link w:val="BalloonTextChar"/>
    <w:uiPriority w:val="99"/>
    <w:semiHidden/>
    <w:unhideWhenUsed/>
    <w:rsid w:val="0097110D"/>
    <w:rPr>
      <w:rFonts w:ascii="Tahoma" w:hAnsi="Tahoma" w:cs="Tahoma"/>
      <w:sz w:val="16"/>
      <w:szCs w:val="16"/>
    </w:rPr>
  </w:style>
  <w:style w:type="character" w:customStyle="1" w:styleId="BalloonTextChar">
    <w:name w:val="Balloon Text Char"/>
    <w:link w:val="BalloonText"/>
    <w:uiPriority w:val="99"/>
    <w:semiHidden/>
    <w:rsid w:val="0097110D"/>
    <w:rPr>
      <w:rFonts w:ascii="Tahoma" w:hAnsi="Tahoma" w:cs="Tahoma"/>
      <w:sz w:val="16"/>
      <w:szCs w:val="16"/>
    </w:rPr>
  </w:style>
  <w:style w:type="table" w:styleId="TableGrid">
    <w:name w:val="Table Grid"/>
    <w:basedOn w:val="TableNormal"/>
    <w:uiPriority w:val="59"/>
    <w:rsid w:val="00C061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9C398B"/>
    <w:rPr>
      <w:i/>
      <w:color w:val="0000FF"/>
      <w:u w:val="none"/>
    </w:rPr>
  </w:style>
  <w:style w:type="paragraph" w:styleId="CommentSubject">
    <w:name w:val="annotation subject"/>
    <w:basedOn w:val="CommentText"/>
    <w:next w:val="CommentText"/>
    <w:link w:val="CommentSubjectChar"/>
    <w:uiPriority w:val="99"/>
    <w:semiHidden/>
    <w:unhideWhenUsed/>
    <w:rsid w:val="00B90734"/>
    <w:rPr>
      <w:rFonts w:ascii="Palatino Linotype" w:eastAsia="Calibri" w:hAnsi="Palatino Linotype"/>
      <w:b/>
      <w:bCs/>
    </w:rPr>
  </w:style>
  <w:style w:type="character" w:customStyle="1" w:styleId="CommentSubjectChar">
    <w:name w:val="Comment Subject Char"/>
    <w:basedOn w:val="CommentTextChar"/>
    <w:link w:val="CommentSubject"/>
    <w:uiPriority w:val="99"/>
    <w:semiHidden/>
    <w:rsid w:val="00B90734"/>
    <w:rPr>
      <w:rFonts w:ascii="Times New Roman" w:eastAsia="Times New Roman" w:hAnsi="Times New Roman"/>
      <w:b/>
      <w:bCs/>
      <w:sz w:val="20"/>
      <w:szCs w:val="20"/>
    </w:rPr>
  </w:style>
  <w:style w:type="character" w:styleId="UnresolvedMention">
    <w:name w:val="Unresolved Mention"/>
    <w:basedOn w:val="DefaultParagraphFont"/>
    <w:uiPriority w:val="99"/>
    <w:semiHidden/>
    <w:unhideWhenUsed/>
    <w:rsid w:val="003F189C"/>
    <w:rPr>
      <w:color w:val="605E5C"/>
      <w:shd w:val="clear" w:color="auto" w:fill="E1DFDD"/>
    </w:rPr>
  </w:style>
  <w:style w:type="character" w:styleId="FollowedHyperlink">
    <w:name w:val="FollowedHyperlink"/>
    <w:basedOn w:val="DefaultParagraphFont"/>
    <w:uiPriority w:val="99"/>
    <w:semiHidden/>
    <w:unhideWhenUsed/>
    <w:rsid w:val="003F18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gram.intake@usda.gov"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usda.gov/oascr/how-to-file-a-program-discrimination-complaint"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sda.gov/sites/default/files/documents/USDA-OASCR%20P-Complaint-Form-0508-0002-508-11-28-17Fax2Mail.pdf" TargetMode="External"/><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16</Words>
  <Characters>2945</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exas Department of Agriculture</Company>
  <LinksUpToDate>false</LinksUpToDate>
  <CharactersWithSpaces>3455</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Ferguson</dc:creator>
  <cp:lastModifiedBy>Rachel Smith</cp:lastModifiedBy>
  <cp:revision>2</cp:revision>
  <cp:lastPrinted>2013-06-17T21:15:00Z</cp:lastPrinted>
  <dcterms:created xsi:type="dcterms:W3CDTF">2021-06-25T14:21:00Z</dcterms:created>
  <dcterms:modified xsi:type="dcterms:W3CDTF">2021-06-25T14:21:00Z</dcterms:modified>
</cp:coreProperties>
</file>